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D18DC6" w14:textId="77777777" w:rsidR="00E51341" w:rsidRDefault="003D5CB2" w:rsidP="00447402">
      <w:pPr>
        <w:tabs>
          <w:tab w:val="left" w:pos="4856"/>
          <w:tab w:val="left" w:pos="7522"/>
        </w:tabs>
        <w:ind w:left="4962"/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3D18DC8" wp14:editId="53D18DC9">
                <wp:simplePos x="0" y="0"/>
                <wp:positionH relativeFrom="page">
                  <wp:posOffset>37374</wp:posOffset>
                </wp:positionH>
                <wp:positionV relativeFrom="paragraph">
                  <wp:posOffset>312511</wp:posOffset>
                </wp:positionV>
                <wp:extent cx="3715966" cy="1021404"/>
                <wp:effectExtent l="0" t="0" r="18415" b="2667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15966" cy="1021404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3D18DD6" w14:textId="77777777" w:rsidR="003D5CB2" w:rsidRPr="00960669" w:rsidRDefault="003D5CB2" w:rsidP="003D5CB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</w:pPr>
                            <w:r w:rsidRPr="00960669"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  <w:t>Robert Smith</w:t>
                            </w:r>
                          </w:p>
                          <w:p w14:paraId="53D18DD7" w14:textId="09AD643D" w:rsidR="003D5CB2" w:rsidRPr="008F7173" w:rsidRDefault="008F7173" w:rsidP="003D5CB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44"/>
                                <w:szCs w:val="44"/>
                              </w:rPr>
                            </w:pPr>
                            <w:r w:rsidRPr="008F7173">
                              <w:rPr>
                                <w:rFonts w:ascii="Palatino Linotype" w:hAnsi="Palatino Linotype"/>
                                <w:b/>
                                <w:sz w:val="44"/>
                                <w:szCs w:val="44"/>
                              </w:rPr>
                              <w:t>Assistant Treasur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D18DC8" id="Rectangle 4" o:spid="_x0000_s1026" style="position:absolute;left:0;text-align:left;margin-left:2.95pt;margin-top:24.6pt;width:292.6pt;height:80.45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" fillcolor="#2e74b5 [2404]" strokecolor="#1f4d78 [1604]" strokeweight="1pt">
                <v:textbox>
                  <w:txbxContent>
                    <w:p w14:paraId="53D18DD6" w14:textId="77777777" w:rsidR="003D5CB2" w:rsidRPr="00960669" w:rsidRDefault="003D5CB2" w:rsidP="003D5CB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</w:pPr>
                      <w:r w:rsidRPr="00960669"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  <w:t>Robert Smith</w:t>
                      </w:r>
                    </w:p>
                    <w:p w14:paraId="53D18DD7" w14:textId="09AD643D" w:rsidR="003D5CB2" w:rsidRPr="008F7173" w:rsidRDefault="008F7173" w:rsidP="003D5CB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44"/>
                          <w:szCs w:val="44"/>
                        </w:rPr>
                      </w:pPr>
                      <w:r w:rsidRPr="008F7173">
                        <w:rPr>
                          <w:rFonts w:ascii="Palatino Linotype" w:hAnsi="Palatino Linotype"/>
                          <w:b/>
                          <w:sz w:val="44"/>
                          <w:szCs w:val="44"/>
                        </w:rPr>
                        <w:t>Assistant Treasurer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447402">
        <w:rPr>
          <w:noProof/>
          <w:lang w:eastAsia="en-IN"/>
        </w:rPr>
        <w:drawing>
          <wp:inline distT="0" distB="0" distL="0" distR="0" wp14:anchorId="53D18DCA" wp14:editId="53D18DCB">
            <wp:extent cx="3410435" cy="170041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0435" cy="17004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D18DC7" w14:textId="77777777" w:rsidR="003D5CB2" w:rsidRDefault="00447402" w:rsidP="003D5CB2">
      <w:pPr>
        <w:tabs>
          <w:tab w:val="left" w:pos="4856"/>
          <w:tab w:val="left" w:pos="7522"/>
        </w:tabs>
      </w:pPr>
      <w:r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53D18DCC" wp14:editId="53D18DCD">
                <wp:simplePos x="0" y="0"/>
                <wp:positionH relativeFrom="page">
                  <wp:posOffset>426720</wp:posOffset>
                </wp:positionH>
                <wp:positionV relativeFrom="paragraph">
                  <wp:posOffset>227330</wp:posOffset>
                </wp:positionV>
                <wp:extent cx="6713220" cy="7978140"/>
                <wp:effectExtent l="0" t="0" r="11430" b="22860"/>
                <wp:wrapThrough wrapText="bothSides">
                  <wp:wrapPolygon edited="0">
                    <wp:start x="0" y="0"/>
                    <wp:lineTo x="0" y="21610"/>
                    <wp:lineTo x="21575" y="21610"/>
                    <wp:lineTo x="21575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13220" cy="79781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D18DD8" w14:textId="77777777" w:rsidR="003D5CB2" w:rsidRPr="008F7173" w:rsidRDefault="003D5CB2" w:rsidP="006A179A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8F717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14:paraId="53D18DD9" w14:textId="77777777" w:rsidR="003D5CB2" w:rsidRPr="008F7173" w:rsidRDefault="003D5CB2" w:rsidP="006A179A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53D18DDA" w14:textId="77777777" w:rsidR="003D5CB2" w:rsidRPr="008F7173" w:rsidRDefault="003D5CB2" w:rsidP="006A179A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8F717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8F717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8F717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]</w:t>
                            </w:r>
                            <w:r w:rsidRPr="008F717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14:paraId="53D18DDB" w14:textId="77777777" w:rsidR="003D5CB2" w:rsidRPr="008F7173" w:rsidRDefault="003D5CB2" w:rsidP="006A179A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53D18DDC" w14:textId="77777777" w:rsidR="003D5CB2" w:rsidRPr="008F7173" w:rsidRDefault="003D5CB2" w:rsidP="006A179A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8F717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./Mrs./Ms.] [Hiring Manager’s Name],</w:t>
                            </w:r>
                          </w:p>
                          <w:p w14:paraId="2E2ECD99" w14:textId="77777777" w:rsidR="008F7173" w:rsidRPr="008F7173" w:rsidRDefault="008F7173" w:rsidP="008F7173">
                            <w:pPr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8F7173">
                              <w:rPr>
                                <w:rFonts w:ascii="Arial" w:eastAsia="Times New Roman" w:hAnsi="Arial" w:cs="Arial"/>
                                <w:color w:val="0E101A"/>
                                <w:sz w:val="24"/>
                                <w:szCs w:val="24"/>
                                <w:lang w:eastAsia="en-IN" w:bidi="te-IN"/>
                              </w:rPr>
                              <w:t>This letter is regarding my interest in applying for the post of Assistant Treasurer at [XXX Company]. My four years as an Accounting Controller at [YYY Company] aligns well with the expertise and qualifications you are seeking at your company. I am certain I would make a valuable addition to your company.</w:t>
                            </w:r>
                          </w:p>
                          <w:p w14:paraId="54924358" w14:textId="77777777" w:rsidR="008F7173" w:rsidRPr="008F7173" w:rsidRDefault="008F7173" w:rsidP="008F7173">
                            <w:pPr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0A2E5BDE" w14:textId="77777777" w:rsidR="008F7173" w:rsidRPr="008F7173" w:rsidRDefault="008F7173" w:rsidP="008F7173">
                            <w:pPr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8F7173">
                              <w:rPr>
                                <w:rFonts w:ascii="Arial" w:eastAsia="Times New Roman" w:hAnsi="Arial" w:cs="Arial"/>
                                <w:color w:val="0E101A"/>
                                <w:sz w:val="24"/>
                                <w:szCs w:val="24"/>
                                <w:lang w:eastAsia="en-IN" w:bidi="te-IN"/>
                              </w:rPr>
                              <w:t>[XXX Company] has set the benchwork in the field of finance and account management because of its pragmatic approach to come up with cost-efficient products. The company has done a good job of incorporating the latest and cutting-edge technologies to manufacture a series of performance products for consumers. I am certain that being a part of your company will help me develop new skills and enhance my existing skills.</w:t>
                            </w:r>
                          </w:p>
                          <w:p w14:paraId="2F86FF68" w14:textId="77777777" w:rsidR="008F7173" w:rsidRPr="008F7173" w:rsidRDefault="008F7173" w:rsidP="008F7173">
                            <w:pPr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6901159D" w14:textId="77777777" w:rsidR="008F7173" w:rsidRPr="008F7173" w:rsidRDefault="008F7173" w:rsidP="008F7173">
                            <w:pPr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8F7173">
                              <w:rPr>
                                <w:rFonts w:ascii="Arial" w:eastAsia="Times New Roman" w:hAnsi="Arial" w:cs="Arial"/>
                                <w:color w:val="0E101A"/>
                                <w:sz w:val="24"/>
                                <w:szCs w:val="24"/>
                                <w:lang w:eastAsia="en-IN" w:bidi="te-IN"/>
                              </w:rPr>
                              <w:t>In my current role as the Accounting Controller at [YYY Company], I perform the following tasks and duties:</w:t>
                            </w:r>
                          </w:p>
                          <w:p w14:paraId="372C3366" w14:textId="77777777" w:rsidR="008F7173" w:rsidRDefault="008F7173" w:rsidP="008F7173">
                            <w:pPr>
                              <w:spacing w:after="0" w:line="240" w:lineRule="auto"/>
                              <w:ind w:left="720"/>
                              <w:textAlignment w:val="baseline"/>
                              <w:rPr>
                                <w:rFonts w:ascii="Arial" w:eastAsia="Times New Roman" w:hAnsi="Arial" w:cs="Arial"/>
                                <w:color w:val="0E101A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69A72A42" w14:textId="33F7740F" w:rsidR="008F7173" w:rsidRPr="008F7173" w:rsidRDefault="008F7173" w:rsidP="008F7173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E101A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8F7173">
                              <w:rPr>
                                <w:rFonts w:ascii="Arial" w:eastAsia="Times New Roman" w:hAnsi="Arial" w:cs="Arial"/>
                                <w:color w:val="0E101A"/>
                                <w:sz w:val="24"/>
                                <w:szCs w:val="24"/>
                                <w:lang w:eastAsia="en-IN" w:bidi="te-IN"/>
                              </w:rPr>
                              <w:t>Responsible for investment portfolio financing, dealing daily with major firms.</w:t>
                            </w:r>
                          </w:p>
                          <w:p w14:paraId="4D0D1A57" w14:textId="77777777" w:rsidR="008F7173" w:rsidRPr="008F7173" w:rsidRDefault="008F7173" w:rsidP="008F7173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E101A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8F7173">
                              <w:rPr>
                                <w:rFonts w:ascii="Arial" w:eastAsia="Times New Roman" w:hAnsi="Arial" w:cs="Arial"/>
                                <w:color w:val="0E101A"/>
                                <w:sz w:val="24"/>
                                <w:szCs w:val="24"/>
                                <w:lang w:eastAsia="en-IN" w:bidi="te-IN"/>
                              </w:rPr>
                              <w:t>Assisting in analysis, negotiation, pricing, and integration of acquisitions.</w:t>
                            </w:r>
                          </w:p>
                          <w:p w14:paraId="0AB858D2" w14:textId="77777777" w:rsidR="008F7173" w:rsidRPr="008F7173" w:rsidRDefault="008F7173" w:rsidP="008F7173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E101A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8F7173">
                              <w:rPr>
                                <w:rFonts w:ascii="Arial" w:eastAsia="Times New Roman" w:hAnsi="Arial" w:cs="Arial"/>
                                <w:color w:val="0E101A"/>
                                <w:sz w:val="24"/>
                                <w:szCs w:val="24"/>
                                <w:lang w:eastAsia="en-IN" w:bidi="te-IN"/>
                              </w:rPr>
                              <w:t>Prepared financial statements and maintained the record of income and expenses.</w:t>
                            </w:r>
                          </w:p>
                          <w:p w14:paraId="5D342244" w14:textId="77777777" w:rsidR="008F7173" w:rsidRPr="008F7173" w:rsidRDefault="008F7173" w:rsidP="008F7173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E101A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8F7173">
                              <w:rPr>
                                <w:rFonts w:ascii="Arial" w:eastAsia="Times New Roman" w:hAnsi="Arial" w:cs="Arial"/>
                                <w:color w:val="0E101A"/>
                                <w:sz w:val="24"/>
                                <w:szCs w:val="24"/>
                                <w:lang w:eastAsia="en-IN" w:bidi="te-IN"/>
                              </w:rPr>
                              <w:t>Created techniques to determine the value of investments of mortgage securities in the company.</w:t>
                            </w:r>
                          </w:p>
                          <w:p w14:paraId="34136A76" w14:textId="77777777" w:rsidR="008F7173" w:rsidRPr="008F7173" w:rsidRDefault="008F7173" w:rsidP="008F7173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E101A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8F7173">
                              <w:rPr>
                                <w:rFonts w:ascii="Arial" w:eastAsia="Times New Roman" w:hAnsi="Arial" w:cs="Arial"/>
                                <w:color w:val="0E101A"/>
                                <w:sz w:val="24"/>
                                <w:szCs w:val="24"/>
                                <w:lang w:eastAsia="en-IN" w:bidi="te-IN"/>
                              </w:rPr>
                              <w:t>Created a debt compliance model that measured quarterly and yearly cash flow calculations precisely.</w:t>
                            </w:r>
                          </w:p>
                          <w:p w14:paraId="67E80FF3" w14:textId="77777777" w:rsidR="008F7173" w:rsidRPr="008F7173" w:rsidRDefault="008F7173" w:rsidP="008F7173">
                            <w:pPr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4CB8CA5F" w14:textId="77777777" w:rsidR="008F7173" w:rsidRPr="008F7173" w:rsidRDefault="008F7173" w:rsidP="008F7173">
                            <w:pPr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8F7173">
                              <w:rPr>
                                <w:rFonts w:ascii="Arial" w:eastAsia="Times New Roman" w:hAnsi="Arial" w:cs="Arial"/>
                                <w:color w:val="0E101A"/>
                                <w:sz w:val="24"/>
                                <w:szCs w:val="24"/>
                                <w:lang w:eastAsia="en-IN" w:bidi="te-IN"/>
                              </w:rPr>
                              <w:t>I have a proven track record to do the assigned work in the most accurate and timely manner possible, combined with strong organizational and problem-solving skills. My previous experience has prepared me to excel in this role. </w:t>
                            </w:r>
                          </w:p>
                          <w:p w14:paraId="68388A55" w14:textId="77777777" w:rsidR="008F7173" w:rsidRPr="008F7173" w:rsidRDefault="008F7173" w:rsidP="008F7173">
                            <w:pPr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5C1FC754" w14:textId="77777777" w:rsidR="008F7173" w:rsidRPr="008F7173" w:rsidRDefault="008F7173" w:rsidP="008F7173">
                            <w:pPr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8F7173">
                              <w:rPr>
                                <w:rFonts w:ascii="Arial" w:eastAsia="Times New Roman" w:hAnsi="Arial" w:cs="Arial"/>
                                <w:color w:val="0E101A"/>
                                <w:sz w:val="24"/>
                                <w:szCs w:val="24"/>
                                <w:lang w:eastAsia="en-IN" w:bidi="te-IN"/>
                              </w:rPr>
                              <w:t>Thank you for your time and consideration.</w:t>
                            </w:r>
                          </w:p>
                          <w:p w14:paraId="4A2EC34C" w14:textId="77777777" w:rsidR="008F7173" w:rsidRPr="008F7173" w:rsidRDefault="008F7173" w:rsidP="008F7173">
                            <w:pPr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7F071605" w14:textId="77777777" w:rsidR="008F7173" w:rsidRPr="008F7173" w:rsidRDefault="008F7173" w:rsidP="008F7173">
                            <w:pPr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8F7173">
                              <w:rPr>
                                <w:rFonts w:ascii="Arial" w:eastAsia="Times New Roman" w:hAnsi="Arial" w:cs="Arial"/>
                                <w:color w:val="0E101A"/>
                                <w:sz w:val="24"/>
                                <w:szCs w:val="24"/>
                                <w:lang w:eastAsia="en-IN" w:bidi="te-IN"/>
                              </w:rPr>
                              <w:t>Sincerely, </w:t>
                            </w:r>
                          </w:p>
                          <w:p w14:paraId="4DE4AEBC" w14:textId="77777777" w:rsidR="008F7173" w:rsidRPr="008F7173" w:rsidRDefault="008F7173" w:rsidP="008F7173">
                            <w:pPr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8F7173">
                              <w:rPr>
                                <w:rFonts w:ascii="Arial" w:eastAsia="Times New Roman" w:hAnsi="Arial" w:cs="Arial"/>
                                <w:color w:val="0E101A"/>
                                <w:sz w:val="24"/>
                                <w:szCs w:val="24"/>
                                <w:lang w:eastAsia="en-IN" w:bidi="te-IN"/>
                              </w:rPr>
                              <w:t>[Your Name]</w:t>
                            </w:r>
                          </w:p>
                          <w:p w14:paraId="53D18DEA" w14:textId="77777777" w:rsidR="003D5CB2" w:rsidRDefault="003D5CB2" w:rsidP="006A179A">
                            <w:pPr>
                              <w:spacing w:line="276" w:lineRule="auto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3D18DC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33.6pt;margin-top:17.9pt;width:528.6pt;height:628.2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" strokecolor="white [3212]">
                <v:textbox>
                  <w:txbxContent>
                    <w:p w14:paraId="53D18DD8" w14:textId="77777777" w:rsidR="003D5CB2" w:rsidRPr="008F7173" w:rsidRDefault="003D5CB2" w:rsidP="006A179A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8F717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14:paraId="53D18DD9" w14:textId="77777777" w:rsidR="003D5CB2" w:rsidRPr="008F7173" w:rsidRDefault="003D5CB2" w:rsidP="006A179A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53D18DDA" w14:textId="77777777" w:rsidR="003D5CB2" w:rsidRPr="008F7173" w:rsidRDefault="003D5CB2" w:rsidP="006A179A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8F717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8F717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8F717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]</w:t>
                      </w:r>
                      <w:r w:rsidRPr="008F717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14:paraId="53D18DDB" w14:textId="77777777" w:rsidR="003D5CB2" w:rsidRPr="008F7173" w:rsidRDefault="003D5CB2" w:rsidP="006A179A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53D18DDC" w14:textId="77777777" w:rsidR="003D5CB2" w:rsidRPr="008F7173" w:rsidRDefault="003D5CB2" w:rsidP="006A179A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8F717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./Mrs./Ms.] [Hiring Manager’s Name],</w:t>
                      </w:r>
                    </w:p>
                    <w:p w14:paraId="2E2ECD99" w14:textId="77777777" w:rsidR="008F7173" w:rsidRPr="008F7173" w:rsidRDefault="008F7173" w:rsidP="008F7173">
                      <w:pPr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  <w:lang w:eastAsia="en-IN" w:bidi="te-IN"/>
                        </w:rPr>
                      </w:pPr>
                      <w:r w:rsidRPr="008F7173">
                        <w:rPr>
                          <w:rFonts w:ascii="Arial" w:eastAsia="Times New Roman" w:hAnsi="Arial" w:cs="Arial"/>
                          <w:color w:val="0E101A"/>
                          <w:sz w:val="24"/>
                          <w:szCs w:val="24"/>
                          <w:lang w:eastAsia="en-IN" w:bidi="te-IN"/>
                        </w:rPr>
                        <w:t>This letter is regarding my interest in applying for the post of Assistant Treasurer at [XXX Company]. My four years as an Accounting Controller at [YYY Company] aligns well with the expertise and qualifications you are seeking at your company. I am certain I would make a valuable addition to your company.</w:t>
                      </w:r>
                    </w:p>
                    <w:p w14:paraId="54924358" w14:textId="77777777" w:rsidR="008F7173" w:rsidRPr="008F7173" w:rsidRDefault="008F7173" w:rsidP="008F7173">
                      <w:pPr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0A2E5BDE" w14:textId="77777777" w:rsidR="008F7173" w:rsidRPr="008F7173" w:rsidRDefault="008F7173" w:rsidP="008F7173">
                      <w:pPr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  <w:lang w:eastAsia="en-IN" w:bidi="te-IN"/>
                        </w:rPr>
                      </w:pPr>
                      <w:r w:rsidRPr="008F7173">
                        <w:rPr>
                          <w:rFonts w:ascii="Arial" w:eastAsia="Times New Roman" w:hAnsi="Arial" w:cs="Arial"/>
                          <w:color w:val="0E101A"/>
                          <w:sz w:val="24"/>
                          <w:szCs w:val="24"/>
                          <w:lang w:eastAsia="en-IN" w:bidi="te-IN"/>
                        </w:rPr>
                        <w:t>[XXX Company] has set the benchwork in the field of finance and account management because of its pragmatic approach to come up with cost-efficient products. The company has done a good job of incorporating the latest and cutting-edge technologies to manufacture a series of performance products for consumers. I am certain that being a part of your company will help me develop new skills and enhance my existing skills.</w:t>
                      </w:r>
                    </w:p>
                    <w:p w14:paraId="2F86FF68" w14:textId="77777777" w:rsidR="008F7173" w:rsidRPr="008F7173" w:rsidRDefault="008F7173" w:rsidP="008F7173">
                      <w:pPr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6901159D" w14:textId="77777777" w:rsidR="008F7173" w:rsidRPr="008F7173" w:rsidRDefault="008F7173" w:rsidP="008F7173">
                      <w:pPr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  <w:lang w:eastAsia="en-IN" w:bidi="te-IN"/>
                        </w:rPr>
                      </w:pPr>
                      <w:r w:rsidRPr="008F7173">
                        <w:rPr>
                          <w:rFonts w:ascii="Arial" w:eastAsia="Times New Roman" w:hAnsi="Arial" w:cs="Arial"/>
                          <w:color w:val="0E101A"/>
                          <w:sz w:val="24"/>
                          <w:szCs w:val="24"/>
                          <w:lang w:eastAsia="en-IN" w:bidi="te-IN"/>
                        </w:rPr>
                        <w:t>In my current role as the Accounting Controller at [YYY Company], I perform the following tasks and duties:</w:t>
                      </w:r>
                    </w:p>
                    <w:p w14:paraId="372C3366" w14:textId="77777777" w:rsidR="008F7173" w:rsidRDefault="008F7173" w:rsidP="008F7173">
                      <w:pPr>
                        <w:spacing w:after="0" w:line="240" w:lineRule="auto"/>
                        <w:ind w:left="720"/>
                        <w:textAlignment w:val="baseline"/>
                        <w:rPr>
                          <w:rFonts w:ascii="Arial" w:eastAsia="Times New Roman" w:hAnsi="Arial" w:cs="Arial"/>
                          <w:color w:val="0E101A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69A72A42" w14:textId="33F7740F" w:rsidR="008F7173" w:rsidRPr="008F7173" w:rsidRDefault="008F7173" w:rsidP="008F7173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color w:val="0E101A"/>
                          <w:sz w:val="24"/>
                          <w:szCs w:val="24"/>
                          <w:lang w:eastAsia="en-IN" w:bidi="te-IN"/>
                        </w:rPr>
                      </w:pPr>
                      <w:r w:rsidRPr="008F7173">
                        <w:rPr>
                          <w:rFonts w:ascii="Arial" w:eastAsia="Times New Roman" w:hAnsi="Arial" w:cs="Arial"/>
                          <w:color w:val="0E101A"/>
                          <w:sz w:val="24"/>
                          <w:szCs w:val="24"/>
                          <w:lang w:eastAsia="en-IN" w:bidi="te-IN"/>
                        </w:rPr>
                        <w:t>Responsible for investment portfolio financing, dealing daily with major firms.</w:t>
                      </w:r>
                    </w:p>
                    <w:p w14:paraId="4D0D1A57" w14:textId="77777777" w:rsidR="008F7173" w:rsidRPr="008F7173" w:rsidRDefault="008F7173" w:rsidP="008F7173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color w:val="0E101A"/>
                          <w:sz w:val="24"/>
                          <w:szCs w:val="24"/>
                          <w:lang w:eastAsia="en-IN" w:bidi="te-IN"/>
                        </w:rPr>
                      </w:pPr>
                      <w:r w:rsidRPr="008F7173">
                        <w:rPr>
                          <w:rFonts w:ascii="Arial" w:eastAsia="Times New Roman" w:hAnsi="Arial" w:cs="Arial"/>
                          <w:color w:val="0E101A"/>
                          <w:sz w:val="24"/>
                          <w:szCs w:val="24"/>
                          <w:lang w:eastAsia="en-IN" w:bidi="te-IN"/>
                        </w:rPr>
                        <w:t>Assisting in analysis, negotiation, pricing, and integration of acquisitions.</w:t>
                      </w:r>
                    </w:p>
                    <w:p w14:paraId="0AB858D2" w14:textId="77777777" w:rsidR="008F7173" w:rsidRPr="008F7173" w:rsidRDefault="008F7173" w:rsidP="008F7173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color w:val="0E101A"/>
                          <w:sz w:val="24"/>
                          <w:szCs w:val="24"/>
                          <w:lang w:eastAsia="en-IN" w:bidi="te-IN"/>
                        </w:rPr>
                      </w:pPr>
                      <w:r w:rsidRPr="008F7173">
                        <w:rPr>
                          <w:rFonts w:ascii="Arial" w:eastAsia="Times New Roman" w:hAnsi="Arial" w:cs="Arial"/>
                          <w:color w:val="0E101A"/>
                          <w:sz w:val="24"/>
                          <w:szCs w:val="24"/>
                          <w:lang w:eastAsia="en-IN" w:bidi="te-IN"/>
                        </w:rPr>
                        <w:t>Prepared financial statements and maintained the record of income and expenses.</w:t>
                      </w:r>
                    </w:p>
                    <w:p w14:paraId="5D342244" w14:textId="77777777" w:rsidR="008F7173" w:rsidRPr="008F7173" w:rsidRDefault="008F7173" w:rsidP="008F7173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color w:val="0E101A"/>
                          <w:sz w:val="24"/>
                          <w:szCs w:val="24"/>
                          <w:lang w:eastAsia="en-IN" w:bidi="te-IN"/>
                        </w:rPr>
                      </w:pPr>
                      <w:r w:rsidRPr="008F7173">
                        <w:rPr>
                          <w:rFonts w:ascii="Arial" w:eastAsia="Times New Roman" w:hAnsi="Arial" w:cs="Arial"/>
                          <w:color w:val="0E101A"/>
                          <w:sz w:val="24"/>
                          <w:szCs w:val="24"/>
                          <w:lang w:eastAsia="en-IN" w:bidi="te-IN"/>
                        </w:rPr>
                        <w:t>Created techniques to determine the value of investments of mortgage securities in the company.</w:t>
                      </w:r>
                    </w:p>
                    <w:p w14:paraId="34136A76" w14:textId="77777777" w:rsidR="008F7173" w:rsidRPr="008F7173" w:rsidRDefault="008F7173" w:rsidP="008F7173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color w:val="0E101A"/>
                          <w:sz w:val="24"/>
                          <w:szCs w:val="24"/>
                          <w:lang w:eastAsia="en-IN" w:bidi="te-IN"/>
                        </w:rPr>
                      </w:pPr>
                      <w:r w:rsidRPr="008F7173">
                        <w:rPr>
                          <w:rFonts w:ascii="Arial" w:eastAsia="Times New Roman" w:hAnsi="Arial" w:cs="Arial"/>
                          <w:color w:val="0E101A"/>
                          <w:sz w:val="24"/>
                          <w:szCs w:val="24"/>
                          <w:lang w:eastAsia="en-IN" w:bidi="te-IN"/>
                        </w:rPr>
                        <w:t>Created a debt compliance model that measured quarterly and yearly cash flow calculations precisely.</w:t>
                      </w:r>
                    </w:p>
                    <w:p w14:paraId="67E80FF3" w14:textId="77777777" w:rsidR="008F7173" w:rsidRPr="008F7173" w:rsidRDefault="008F7173" w:rsidP="008F7173">
                      <w:pPr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4CB8CA5F" w14:textId="77777777" w:rsidR="008F7173" w:rsidRPr="008F7173" w:rsidRDefault="008F7173" w:rsidP="008F7173">
                      <w:pPr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  <w:lang w:eastAsia="en-IN" w:bidi="te-IN"/>
                        </w:rPr>
                      </w:pPr>
                      <w:r w:rsidRPr="008F7173">
                        <w:rPr>
                          <w:rFonts w:ascii="Arial" w:eastAsia="Times New Roman" w:hAnsi="Arial" w:cs="Arial"/>
                          <w:color w:val="0E101A"/>
                          <w:sz w:val="24"/>
                          <w:szCs w:val="24"/>
                          <w:lang w:eastAsia="en-IN" w:bidi="te-IN"/>
                        </w:rPr>
                        <w:t>I have a proven track record to do the assigned work in the most accurate and timely manner possible, combined with strong organizational and problem-solving skills. My previous experience has prepared me to excel in this role. </w:t>
                      </w:r>
                    </w:p>
                    <w:p w14:paraId="68388A55" w14:textId="77777777" w:rsidR="008F7173" w:rsidRPr="008F7173" w:rsidRDefault="008F7173" w:rsidP="008F7173">
                      <w:pPr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5C1FC754" w14:textId="77777777" w:rsidR="008F7173" w:rsidRPr="008F7173" w:rsidRDefault="008F7173" w:rsidP="008F7173">
                      <w:pPr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  <w:lang w:eastAsia="en-IN" w:bidi="te-IN"/>
                        </w:rPr>
                      </w:pPr>
                      <w:r w:rsidRPr="008F7173">
                        <w:rPr>
                          <w:rFonts w:ascii="Arial" w:eastAsia="Times New Roman" w:hAnsi="Arial" w:cs="Arial"/>
                          <w:color w:val="0E101A"/>
                          <w:sz w:val="24"/>
                          <w:szCs w:val="24"/>
                          <w:lang w:eastAsia="en-IN" w:bidi="te-IN"/>
                        </w:rPr>
                        <w:t>Thank you for your time and consideration.</w:t>
                      </w:r>
                    </w:p>
                    <w:p w14:paraId="4A2EC34C" w14:textId="77777777" w:rsidR="008F7173" w:rsidRPr="008F7173" w:rsidRDefault="008F7173" w:rsidP="008F7173">
                      <w:pPr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7F071605" w14:textId="77777777" w:rsidR="008F7173" w:rsidRPr="008F7173" w:rsidRDefault="008F7173" w:rsidP="008F7173">
                      <w:pPr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  <w:lang w:eastAsia="en-IN" w:bidi="te-IN"/>
                        </w:rPr>
                      </w:pPr>
                      <w:r w:rsidRPr="008F7173">
                        <w:rPr>
                          <w:rFonts w:ascii="Arial" w:eastAsia="Times New Roman" w:hAnsi="Arial" w:cs="Arial"/>
                          <w:color w:val="0E101A"/>
                          <w:sz w:val="24"/>
                          <w:szCs w:val="24"/>
                          <w:lang w:eastAsia="en-IN" w:bidi="te-IN"/>
                        </w:rPr>
                        <w:t>Sincerely, </w:t>
                      </w:r>
                    </w:p>
                    <w:p w14:paraId="4DE4AEBC" w14:textId="77777777" w:rsidR="008F7173" w:rsidRPr="008F7173" w:rsidRDefault="008F7173" w:rsidP="008F7173">
                      <w:pPr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  <w:lang w:eastAsia="en-IN" w:bidi="te-IN"/>
                        </w:rPr>
                      </w:pPr>
                      <w:r w:rsidRPr="008F7173">
                        <w:rPr>
                          <w:rFonts w:ascii="Arial" w:eastAsia="Times New Roman" w:hAnsi="Arial" w:cs="Arial"/>
                          <w:color w:val="0E101A"/>
                          <w:sz w:val="24"/>
                          <w:szCs w:val="24"/>
                          <w:lang w:eastAsia="en-IN" w:bidi="te-IN"/>
                        </w:rPr>
                        <w:t>[Your Name]</w:t>
                      </w:r>
                    </w:p>
                    <w:p w14:paraId="53D18DEA" w14:textId="77777777" w:rsidR="003D5CB2" w:rsidRDefault="003D5CB2" w:rsidP="006A179A">
                      <w:pPr>
                        <w:spacing w:line="276" w:lineRule="auto"/>
                      </w:pPr>
                    </w:p>
                  </w:txbxContent>
                </v:textbox>
                <w10:wrap type="through" anchorx="page"/>
              </v:shape>
            </w:pict>
          </mc:Fallback>
        </mc:AlternateContent>
      </w:r>
    </w:p>
    <w:sectPr w:rsidR="003D5CB2" w:rsidSect="006A179A">
      <w:footerReference w:type="default" r:id="rId8"/>
      <w:pgSz w:w="11906" w:h="16838"/>
      <w:pgMar w:top="0" w:right="1440" w:bottom="851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D18DD0" w14:textId="77777777" w:rsidR="00C63C0C" w:rsidRDefault="00C63C0C" w:rsidP="0041077B">
      <w:pPr>
        <w:spacing w:after="0" w:line="240" w:lineRule="auto"/>
      </w:pPr>
      <w:r>
        <w:separator/>
      </w:r>
    </w:p>
  </w:endnote>
  <w:endnote w:type="continuationSeparator" w:id="0">
    <w:p w14:paraId="53D18DD1" w14:textId="77777777" w:rsidR="00C63C0C" w:rsidRDefault="00C63C0C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D18DD2" w14:textId="77777777" w:rsidR="006A179A" w:rsidRPr="004E5A37" w:rsidRDefault="006A179A" w:rsidP="006A179A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53D18DD4" wp14:editId="53D18DD5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207FA">
      <w:rPr>
        <w:rFonts w:ascii="Arial" w:hAnsi="Arial" w:cs="Arial"/>
        <w:color w:val="000000"/>
        <w:sz w:val="16"/>
        <w:szCs w:val="16"/>
        <w:lang w:val="en-IN"/>
      </w:rPr>
      <w:t xml:space="preserve">          </w:t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</w:t>
      </w:r>
    </w:hyperlink>
    <w:r w:rsidR="00A207FA">
      <w:rPr>
        <w:rStyle w:val="Hyperlink"/>
        <w:rFonts w:ascii="Arial" w:hAnsi="Arial" w:cs="Arial"/>
        <w:b/>
        <w:sz w:val="16"/>
        <w:szCs w:val="16"/>
        <w:lang w:val="en-IN"/>
      </w:rPr>
      <w:t>r</w:t>
    </w:r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53D18DD3" w14:textId="77777777" w:rsidR="00E558EC" w:rsidRPr="006A179A" w:rsidRDefault="00E558EC" w:rsidP="006A179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D18DCE" w14:textId="77777777" w:rsidR="00C63C0C" w:rsidRDefault="00C63C0C" w:rsidP="0041077B">
      <w:pPr>
        <w:spacing w:after="0" w:line="240" w:lineRule="auto"/>
      </w:pPr>
      <w:r>
        <w:separator/>
      </w:r>
    </w:p>
  </w:footnote>
  <w:footnote w:type="continuationSeparator" w:id="0">
    <w:p w14:paraId="53D18DCF" w14:textId="77777777" w:rsidR="00C63C0C" w:rsidRDefault="00C63C0C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253023"/>
    <w:multiLevelType w:val="multilevel"/>
    <w:tmpl w:val="DBA6FA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7cwsTAzNzExsjRV0lEKTi0uzszPAykwrgUAnYIhXywAAAA="/>
  </w:docVars>
  <w:rsids>
    <w:rsidRoot w:val="00574FC0"/>
    <w:rsid w:val="001764F9"/>
    <w:rsid w:val="001A7DCC"/>
    <w:rsid w:val="002616A5"/>
    <w:rsid w:val="00356825"/>
    <w:rsid w:val="00394AF7"/>
    <w:rsid w:val="003D400C"/>
    <w:rsid w:val="003D5CB2"/>
    <w:rsid w:val="0041077B"/>
    <w:rsid w:val="00447402"/>
    <w:rsid w:val="00574FC0"/>
    <w:rsid w:val="00651A06"/>
    <w:rsid w:val="006A179A"/>
    <w:rsid w:val="00747FBB"/>
    <w:rsid w:val="008D1384"/>
    <w:rsid w:val="008F7173"/>
    <w:rsid w:val="00960669"/>
    <w:rsid w:val="009A20DE"/>
    <w:rsid w:val="00A207FA"/>
    <w:rsid w:val="00A4341F"/>
    <w:rsid w:val="00BE13CD"/>
    <w:rsid w:val="00C06E6E"/>
    <w:rsid w:val="00C63C0C"/>
    <w:rsid w:val="00E51341"/>
    <w:rsid w:val="00E558EC"/>
    <w:rsid w:val="00FF44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3D18DC6"/>
  <w15:chartTrackingRefBased/>
  <w15:docId w15:val="{CEF29EBF-2CC6-489E-B5C6-B957B5D19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6A179A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6A17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8F717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0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wikResume</Company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stant Treasurer Cover Letter Sample</dc:title>
  <dc:subject>Create your Cover Letter using Free Assistant Treasurer Cover Letter Sample Template</dc:subject>
  <dc:creator>QwikResume.com</dc:creator>
  <cp:keywords/>
  <dc:description/>
  <dcterms:created xsi:type="dcterms:W3CDTF">2021-09-22T13:42:00Z</dcterms:created>
  <dcterms:modified xsi:type="dcterms:W3CDTF">2021-09-22T13:42:00Z</dcterms:modified>
  <cp:category>Accounting &amp; Finance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40325</vt:lpwstr>
  </property>
  <property fmtid="{D5CDD505-2E9C-101B-9397-08002B2CF9AE}" pid="3" name="NXPowerLiteSettings">
    <vt:lpwstr>C7000400038000</vt:lpwstr>
  </property>
  <property fmtid="{D5CDD505-2E9C-101B-9397-08002B2CF9AE}" pid="4" name="NXPowerLiteVersion">
    <vt:lpwstr>S9.0.3</vt:lpwstr>
  </property>
</Properties>
</file>